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F4B1F" w14:textId="4DCFC76D" w:rsidR="00DF253B" w:rsidRDefault="0004255C">
      <w:r>
        <w:t xml:space="preserve">                                                     Algo_10: </w:t>
      </w:r>
      <w:proofErr w:type="spellStart"/>
      <w:r>
        <w:t>Knapsack_Problem</w:t>
      </w:r>
      <w:proofErr w:type="spellEnd"/>
      <w:r>
        <w:t>(</w:t>
      </w:r>
      <w:r>
        <w:rPr>
          <w:rFonts w:hint="eastAsia"/>
        </w:rPr>
        <w:t>배낭</w:t>
      </w:r>
      <w:r>
        <w:t>_</w:t>
      </w:r>
      <w:r>
        <w:rPr>
          <w:rFonts w:hint="eastAsia"/>
        </w:rPr>
        <w:t>문제</w:t>
      </w:r>
      <w:r>
        <w:rPr>
          <w:rFonts w:hint="eastAsia"/>
        </w:rPr>
        <w:t>)</w:t>
      </w:r>
    </w:p>
    <w:p w14:paraId="3722814B" w14:textId="5789E166" w:rsidR="0004255C" w:rsidRDefault="00E6614A">
      <w:r>
        <w:rPr>
          <w:noProof/>
        </w:rPr>
        <w:drawing>
          <wp:inline distT="0" distB="0" distL="0" distR="0" wp14:anchorId="0855B756" wp14:editId="019BF81B">
            <wp:extent cx="4648912" cy="3982427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65875" cy="3996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8EBBB" w14:textId="77777777" w:rsidR="00E6614A" w:rsidRDefault="00E6614A"/>
    <w:p w14:paraId="308D4F5C" w14:textId="7F6CC975" w:rsidR="0004255C" w:rsidRDefault="00E6614A">
      <w:r>
        <w:rPr>
          <w:noProof/>
        </w:rPr>
        <w:drawing>
          <wp:inline distT="0" distB="0" distL="0" distR="0" wp14:anchorId="658A35B9" wp14:editId="3AAFA57F">
            <wp:extent cx="4725824" cy="358494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8880" cy="3587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5C09A" w14:textId="5CB62E5D" w:rsidR="00E6614A" w:rsidRDefault="00E6614A"/>
    <w:p w14:paraId="23C252B1" w14:textId="77777777" w:rsidR="0004255C" w:rsidRDefault="0004255C"/>
    <w:sectPr w:rsidR="0004255C" w:rsidSect="00C27F2E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DA3NbU0NTOyNDBW0lEKTi0uzszPAykwrAUAqk3rLiwAAAA="/>
  </w:docVars>
  <w:rsids>
    <w:rsidRoot w:val="00F124BF"/>
    <w:rsid w:val="0004255C"/>
    <w:rsid w:val="00925A87"/>
    <w:rsid w:val="00A30F3D"/>
    <w:rsid w:val="00C27F2E"/>
    <w:rsid w:val="00DF253B"/>
    <w:rsid w:val="00E6614A"/>
    <w:rsid w:val="00EC313F"/>
    <w:rsid w:val="00F12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0BD5E"/>
  <w15:chartTrackingRefBased/>
  <w15:docId w15:val="{5988F910-68A6-4983-B1EF-C160C824B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Javohir</dc:creator>
  <cp:keywords/>
  <dc:description/>
  <cp:lastModifiedBy>Jake Javohir</cp:lastModifiedBy>
  <cp:revision>2</cp:revision>
  <dcterms:created xsi:type="dcterms:W3CDTF">2022-11-13T13:12:00Z</dcterms:created>
  <dcterms:modified xsi:type="dcterms:W3CDTF">2022-11-13T13:28:00Z</dcterms:modified>
</cp:coreProperties>
</file>